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E59BBE" w14:textId="77777777" w:rsidR="00492C3C" w:rsidRPr="00334461" w:rsidRDefault="00492C3C" w:rsidP="00492C3C">
      <w:pPr>
        <w:jc w:val="center"/>
        <w:rPr>
          <w:lang w:val="en-US"/>
        </w:rPr>
      </w:pPr>
    </w:p>
    <w:p w14:paraId="75947C65" w14:textId="77777777" w:rsidR="00BD36BA" w:rsidRPr="00334461" w:rsidRDefault="00492C3C" w:rsidP="00492C3C">
      <w:pPr>
        <w:jc w:val="center"/>
        <w:rPr>
          <w:lang w:val="en-US"/>
        </w:rPr>
      </w:pPr>
      <w:r w:rsidRPr="00334461">
        <w:rPr>
          <w:noProof/>
        </w:rPr>
        <w:drawing>
          <wp:inline distT="0" distB="0" distL="0" distR="0" wp14:anchorId="2E222901" wp14:editId="6F8BD46A">
            <wp:extent cx="4267695" cy="1314450"/>
            <wp:effectExtent l="19050" t="19050" r="1855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UI_Galway_BrandMark_B_50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835" cy="1314450"/>
                    </a:xfrm>
                    <a:prstGeom prst="rect">
                      <a:avLst/>
                    </a:prstGeom>
                    <a:ln w="3175">
                      <a:solidFill>
                        <a:schemeClr val="tx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52D9E" w14:textId="77777777" w:rsidR="00492C3C" w:rsidRPr="00334461" w:rsidRDefault="00492C3C" w:rsidP="00492C3C">
      <w:pPr>
        <w:jc w:val="center"/>
        <w:rPr>
          <w:lang w:val="en-US"/>
        </w:rPr>
      </w:pPr>
    </w:p>
    <w:p w14:paraId="1663FB37" w14:textId="77777777" w:rsidR="00492C3C" w:rsidRPr="00334461" w:rsidRDefault="00492C3C" w:rsidP="00492C3C">
      <w:pPr>
        <w:jc w:val="center"/>
        <w:rPr>
          <w:lang w:val="en-US"/>
        </w:rPr>
      </w:pPr>
    </w:p>
    <w:p w14:paraId="14A92747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38548E68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1EE80DCA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  <w:r w:rsidRPr="00334461">
        <w:rPr>
          <w:b/>
          <w:sz w:val="40"/>
          <w:lang w:val="en-US"/>
        </w:rPr>
        <w:t>MS8</w:t>
      </w:r>
      <w:r w:rsidR="000E0980">
        <w:rPr>
          <w:b/>
          <w:sz w:val="40"/>
          <w:lang w:val="en-US"/>
        </w:rPr>
        <w:t>06</w:t>
      </w:r>
      <w:r w:rsidRPr="00334461">
        <w:rPr>
          <w:b/>
          <w:sz w:val="40"/>
          <w:lang w:val="en-US"/>
        </w:rPr>
        <w:t xml:space="preserve"> – </w:t>
      </w:r>
      <w:r w:rsidR="00004837">
        <w:rPr>
          <w:b/>
          <w:sz w:val="40"/>
          <w:lang w:val="en-US"/>
        </w:rPr>
        <w:t>Business</w:t>
      </w:r>
      <w:r w:rsidRPr="00334461">
        <w:rPr>
          <w:b/>
          <w:sz w:val="40"/>
          <w:lang w:val="en-US"/>
        </w:rPr>
        <w:t xml:space="preserve"> Application Programming</w:t>
      </w:r>
    </w:p>
    <w:p w14:paraId="4765C856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26C36FCC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32A4B5CF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73DF91B9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62E66A01" w14:textId="72E162DA" w:rsidR="00492C3C" w:rsidRPr="00334461" w:rsidRDefault="00492C3C" w:rsidP="00492C3C">
      <w:pPr>
        <w:rPr>
          <w:b/>
          <w:sz w:val="32"/>
          <w:szCs w:val="32"/>
          <w:lang w:val="en-US"/>
        </w:rPr>
      </w:pPr>
      <w:r w:rsidRPr="00334461">
        <w:rPr>
          <w:b/>
          <w:sz w:val="32"/>
          <w:szCs w:val="32"/>
          <w:lang w:val="en-US"/>
        </w:rPr>
        <w:t xml:space="preserve">Student Name: </w:t>
      </w:r>
      <w:r w:rsidRPr="00334461">
        <w:rPr>
          <w:b/>
          <w:sz w:val="32"/>
          <w:szCs w:val="32"/>
          <w:lang w:val="en-US"/>
        </w:rPr>
        <w:tab/>
      </w:r>
      <w:r w:rsidRPr="00334461">
        <w:rPr>
          <w:b/>
          <w:sz w:val="32"/>
          <w:szCs w:val="32"/>
          <w:lang w:val="en-US"/>
        </w:rPr>
        <w:tab/>
      </w:r>
      <w:r w:rsidRPr="00334461">
        <w:rPr>
          <w:b/>
          <w:sz w:val="32"/>
          <w:szCs w:val="32"/>
          <w:lang w:val="en-US"/>
        </w:rPr>
        <w:tab/>
      </w:r>
      <w:r w:rsidR="002E4FD5" w:rsidRPr="00334461">
        <w:rPr>
          <w:b/>
          <w:sz w:val="32"/>
          <w:szCs w:val="32"/>
          <w:lang w:val="en-US"/>
        </w:rPr>
        <w:tab/>
      </w:r>
      <w:r w:rsidR="00016FA5">
        <w:rPr>
          <w:b/>
          <w:sz w:val="32"/>
          <w:szCs w:val="32"/>
          <w:lang w:val="en-US"/>
        </w:rPr>
        <w:t>Varun</w:t>
      </w:r>
      <w:r w:rsidR="00CE775F">
        <w:rPr>
          <w:b/>
          <w:sz w:val="32"/>
          <w:szCs w:val="32"/>
          <w:lang w:val="en-US"/>
        </w:rPr>
        <w:t xml:space="preserve"> D</w:t>
      </w:r>
      <w:r w:rsidR="00016FA5">
        <w:rPr>
          <w:b/>
          <w:sz w:val="32"/>
          <w:szCs w:val="32"/>
          <w:lang w:val="en-US"/>
        </w:rPr>
        <w:t>ua</w:t>
      </w:r>
    </w:p>
    <w:p w14:paraId="3C7D95AF" w14:textId="16C1CD2D" w:rsidR="00492C3C" w:rsidRPr="00334461" w:rsidRDefault="00492C3C" w:rsidP="00492C3C">
      <w:pPr>
        <w:rPr>
          <w:sz w:val="32"/>
          <w:szCs w:val="32"/>
          <w:lang w:val="en-US"/>
        </w:rPr>
      </w:pPr>
      <w:r w:rsidRPr="00334461">
        <w:rPr>
          <w:b/>
          <w:sz w:val="32"/>
          <w:szCs w:val="32"/>
          <w:lang w:val="en-US"/>
        </w:rPr>
        <w:t xml:space="preserve">NUI Galway ID Number: </w:t>
      </w:r>
      <w:r w:rsidRPr="00334461">
        <w:rPr>
          <w:b/>
          <w:sz w:val="32"/>
          <w:szCs w:val="32"/>
          <w:lang w:val="en-US"/>
        </w:rPr>
        <w:tab/>
      </w:r>
      <w:r w:rsidR="002E4FD5" w:rsidRPr="00334461">
        <w:rPr>
          <w:b/>
          <w:sz w:val="32"/>
          <w:szCs w:val="32"/>
          <w:lang w:val="en-US"/>
        </w:rPr>
        <w:tab/>
      </w:r>
      <w:r w:rsidR="00016FA5">
        <w:rPr>
          <w:b/>
          <w:sz w:val="32"/>
          <w:szCs w:val="32"/>
          <w:lang w:val="en-US"/>
        </w:rPr>
        <w:t>19230587</w:t>
      </w:r>
    </w:p>
    <w:p w14:paraId="38E434F0" w14:textId="3ED0DEA1" w:rsidR="004F3D9E" w:rsidRPr="00334461" w:rsidRDefault="004F3D9E" w:rsidP="00492C3C">
      <w:pPr>
        <w:rPr>
          <w:sz w:val="32"/>
          <w:szCs w:val="32"/>
          <w:lang w:val="en-US"/>
        </w:rPr>
      </w:pPr>
      <w:r w:rsidRPr="00334461">
        <w:rPr>
          <w:b/>
          <w:sz w:val="32"/>
          <w:szCs w:val="32"/>
          <w:lang w:val="en-US"/>
        </w:rPr>
        <w:t>Assignment:</w:t>
      </w:r>
      <w:r w:rsidRPr="00334461">
        <w:rPr>
          <w:sz w:val="32"/>
          <w:szCs w:val="32"/>
          <w:lang w:val="en-US"/>
        </w:rPr>
        <w:tab/>
      </w:r>
      <w:r w:rsidRPr="00334461">
        <w:rPr>
          <w:sz w:val="32"/>
          <w:szCs w:val="32"/>
          <w:lang w:val="en-US"/>
        </w:rPr>
        <w:tab/>
      </w:r>
      <w:r w:rsidRPr="00334461">
        <w:rPr>
          <w:sz w:val="32"/>
          <w:szCs w:val="32"/>
          <w:lang w:val="en-US"/>
        </w:rPr>
        <w:tab/>
      </w:r>
      <w:r w:rsidRPr="00334461">
        <w:rPr>
          <w:sz w:val="32"/>
          <w:szCs w:val="32"/>
          <w:lang w:val="en-US"/>
        </w:rPr>
        <w:tab/>
      </w:r>
      <w:r w:rsidR="0070103F">
        <w:rPr>
          <w:sz w:val="32"/>
          <w:szCs w:val="32"/>
          <w:lang w:val="en-US"/>
        </w:rPr>
        <w:t>2</w:t>
      </w:r>
    </w:p>
    <w:p w14:paraId="25CFB747" w14:textId="39CC37B9" w:rsidR="008A57FA" w:rsidRPr="00334461" w:rsidRDefault="008B489A" w:rsidP="00492C3C">
      <w:pPr>
        <w:rPr>
          <w:b/>
          <w:sz w:val="32"/>
          <w:szCs w:val="32"/>
          <w:lang w:val="en-US"/>
        </w:rPr>
      </w:pPr>
      <w:r w:rsidRPr="00334461">
        <w:rPr>
          <w:b/>
          <w:sz w:val="32"/>
          <w:szCs w:val="32"/>
          <w:lang w:val="en-US"/>
        </w:rPr>
        <w:t>Date of Submission:</w:t>
      </w:r>
      <w:r w:rsidRPr="00334461">
        <w:rPr>
          <w:sz w:val="32"/>
          <w:szCs w:val="32"/>
          <w:lang w:val="en-US"/>
        </w:rPr>
        <w:tab/>
      </w:r>
      <w:r w:rsidR="002E4FD5" w:rsidRPr="00334461">
        <w:rPr>
          <w:sz w:val="32"/>
          <w:szCs w:val="32"/>
          <w:lang w:val="en-US"/>
        </w:rPr>
        <w:tab/>
      </w:r>
      <w:r w:rsidR="00572472">
        <w:rPr>
          <w:sz w:val="32"/>
          <w:szCs w:val="32"/>
          <w:lang w:val="en-US"/>
        </w:rPr>
        <w:tab/>
      </w:r>
      <w:r w:rsidR="0070103F">
        <w:rPr>
          <w:sz w:val="32"/>
          <w:szCs w:val="32"/>
          <w:lang w:val="en-US"/>
        </w:rPr>
        <w:t>07</w:t>
      </w:r>
      <w:r w:rsidR="00572472">
        <w:rPr>
          <w:sz w:val="32"/>
          <w:szCs w:val="32"/>
          <w:lang w:val="en-US"/>
        </w:rPr>
        <w:t>/</w:t>
      </w:r>
      <w:r w:rsidR="0070103F">
        <w:rPr>
          <w:sz w:val="32"/>
          <w:szCs w:val="32"/>
          <w:lang w:val="en-US"/>
        </w:rPr>
        <w:t>10</w:t>
      </w:r>
      <w:r w:rsidRPr="00334461">
        <w:rPr>
          <w:sz w:val="32"/>
          <w:szCs w:val="32"/>
          <w:lang w:val="en-US"/>
        </w:rPr>
        <w:t>/2</w:t>
      </w:r>
      <w:r w:rsidR="00016FA5">
        <w:rPr>
          <w:sz w:val="32"/>
          <w:szCs w:val="32"/>
          <w:lang w:val="en-US"/>
        </w:rPr>
        <w:t>0</w:t>
      </w:r>
      <w:r w:rsidR="002615CD">
        <w:rPr>
          <w:sz w:val="32"/>
          <w:szCs w:val="32"/>
          <w:lang w:val="en-US"/>
        </w:rPr>
        <w:t>1</w:t>
      </w:r>
      <w:r w:rsidR="002F25B3">
        <w:rPr>
          <w:sz w:val="32"/>
          <w:szCs w:val="32"/>
          <w:lang w:val="en-US"/>
        </w:rPr>
        <w:t>9</w:t>
      </w:r>
    </w:p>
    <w:p w14:paraId="2CB6DB56" w14:textId="77777777" w:rsidR="004661E9" w:rsidRDefault="008A57FA" w:rsidP="004661E9">
      <w:pPr>
        <w:autoSpaceDE w:val="0"/>
        <w:autoSpaceDN w:val="0"/>
        <w:adjustRightInd w:val="0"/>
        <w:spacing w:after="0" w:line="240" w:lineRule="auto"/>
        <w:rPr>
          <w:sz w:val="32"/>
          <w:szCs w:val="32"/>
          <w:lang w:val="en-US"/>
        </w:rPr>
      </w:pPr>
      <w:r w:rsidRPr="00334461">
        <w:rPr>
          <w:sz w:val="32"/>
          <w:szCs w:val="32"/>
          <w:lang w:val="en-US"/>
        </w:rPr>
        <w:br w:type="page"/>
      </w:r>
    </w:p>
    <w:p w14:paraId="13163A1D" w14:textId="6C448361" w:rsidR="002F25B3" w:rsidRDefault="002F25B3" w:rsidP="002F25B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lastRenderedPageBreak/>
        <w:t xml:space="preserve">Assignment </w:t>
      </w:r>
      <w:r w:rsidR="0070103F">
        <w:rPr>
          <w:b/>
          <w:sz w:val="28"/>
          <w:szCs w:val="28"/>
          <w:lang w:val="en-US"/>
        </w:rPr>
        <w:t>2</w:t>
      </w:r>
      <w:r w:rsidR="009A2AFE">
        <w:rPr>
          <w:b/>
          <w:sz w:val="28"/>
          <w:szCs w:val="28"/>
          <w:lang w:val="en-US"/>
        </w:rPr>
        <w:t>:</w:t>
      </w:r>
      <w:r w:rsidRPr="00C31744">
        <w:rPr>
          <w:b/>
          <w:sz w:val="28"/>
          <w:szCs w:val="28"/>
          <w:lang w:val="en-US"/>
        </w:rPr>
        <w:t xml:space="preserve"> </w:t>
      </w:r>
      <w:r w:rsidR="0070103F">
        <w:rPr>
          <w:b/>
          <w:sz w:val="28"/>
          <w:szCs w:val="28"/>
          <w:lang w:val="en-US"/>
        </w:rPr>
        <w:t>Mild Atlantic Bus Tours</w:t>
      </w:r>
    </w:p>
    <w:p w14:paraId="59C91ACE" w14:textId="77777777" w:rsidR="002F25B3" w:rsidRDefault="002F25B3" w:rsidP="002F25B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</w:p>
    <w:p w14:paraId="2096F635" w14:textId="00F1DD72" w:rsidR="002F25B3" w:rsidRDefault="002F25B3" w:rsidP="002F25B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Screen shots of Application at </w:t>
      </w:r>
      <w:r w:rsidRPr="00C31744">
        <w:rPr>
          <w:b/>
          <w:sz w:val="28"/>
          <w:szCs w:val="28"/>
          <w:lang w:val="en-US"/>
        </w:rPr>
        <w:t>Runtime:</w:t>
      </w:r>
    </w:p>
    <w:p w14:paraId="5A70008E" w14:textId="77777777" w:rsidR="002F25B3" w:rsidRPr="00C31744" w:rsidRDefault="002F25B3" w:rsidP="002F25B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</w:p>
    <w:p w14:paraId="15D2355C" w14:textId="79B05C1E" w:rsidR="002F25B3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85E722F" wp14:editId="6ECE4169">
            <wp:extent cx="4221480" cy="6187440"/>
            <wp:effectExtent l="0" t="0" r="762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618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5C1DF" w14:textId="77777777" w:rsidR="002F25B3" w:rsidRDefault="002F25B3" w:rsidP="002F25B3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  <w:lang w:val="en-US"/>
        </w:rPr>
      </w:pPr>
    </w:p>
    <w:p w14:paraId="40FB4B5F" w14:textId="075E1B90" w:rsidR="002F25B3" w:rsidRDefault="002F25B3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 w:rsidRPr="00C31744">
        <w:rPr>
          <w:b/>
          <w:sz w:val="24"/>
          <w:szCs w:val="24"/>
          <w:lang w:val="en-US"/>
        </w:rPr>
        <w:t xml:space="preserve">Fig 1: </w:t>
      </w:r>
      <w:r w:rsidR="00A274AA">
        <w:rPr>
          <w:b/>
          <w:sz w:val="24"/>
          <w:szCs w:val="24"/>
          <w:lang w:val="en-US"/>
        </w:rPr>
        <w:t>On Form Load</w:t>
      </w:r>
    </w:p>
    <w:p w14:paraId="40541D28" w14:textId="75EF6A0F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7CC4BC2E" w14:textId="77777777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38760AB" w14:textId="77777777" w:rsidR="002F25B3" w:rsidRPr="00C31744" w:rsidRDefault="002F25B3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0C87808" w14:textId="59C150B6" w:rsidR="002F25B3" w:rsidRDefault="002F25B3" w:rsidP="002F25B3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  <w:lang w:val="en-US"/>
        </w:rPr>
      </w:pPr>
    </w:p>
    <w:p w14:paraId="68423965" w14:textId="79F0CDC6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3F30937" wp14:editId="6630D1E3">
            <wp:extent cx="4686300" cy="63703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37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184FA" w14:textId="77777777" w:rsidR="002F25B3" w:rsidRDefault="002F25B3" w:rsidP="002F25B3">
      <w:pPr>
        <w:autoSpaceDE w:val="0"/>
        <w:autoSpaceDN w:val="0"/>
        <w:adjustRightInd w:val="0"/>
        <w:spacing w:after="0" w:line="240" w:lineRule="auto"/>
        <w:rPr>
          <w:sz w:val="24"/>
          <w:szCs w:val="24"/>
          <w:lang w:val="en-US"/>
        </w:rPr>
      </w:pPr>
    </w:p>
    <w:p w14:paraId="26473BE5" w14:textId="0540A056" w:rsidR="002F25B3" w:rsidRDefault="002F25B3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 w:rsidRPr="00C31744">
        <w:rPr>
          <w:b/>
          <w:sz w:val="24"/>
          <w:szCs w:val="24"/>
          <w:lang w:val="en-US"/>
        </w:rPr>
        <w:t xml:space="preserve">Fig 2: After </w:t>
      </w:r>
      <w:r w:rsidR="00A274AA">
        <w:rPr>
          <w:b/>
          <w:sz w:val="24"/>
          <w:szCs w:val="24"/>
          <w:lang w:val="en-US"/>
        </w:rPr>
        <w:t>Calculate</w:t>
      </w:r>
      <w:r w:rsidR="009A4B0B">
        <w:rPr>
          <w:b/>
          <w:sz w:val="24"/>
          <w:szCs w:val="24"/>
          <w:lang w:val="en-US"/>
        </w:rPr>
        <w:t xml:space="preserve"> </w:t>
      </w:r>
      <w:r w:rsidR="009A2AFE">
        <w:rPr>
          <w:b/>
          <w:sz w:val="24"/>
          <w:szCs w:val="24"/>
          <w:lang w:val="en-US"/>
        </w:rPr>
        <w:t>button is clicked</w:t>
      </w:r>
    </w:p>
    <w:p w14:paraId="1B53B6F2" w14:textId="759E2220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E901904" w14:textId="091C7DCE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25130907" w14:textId="664E0611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5A4BA0AD" w14:textId="225FF945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56EA9F89" w14:textId="01F731F3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343EF54" w14:textId="604117E6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3C3EADBD" w14:textId="4B9C0007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3AB9FA9D" w14:textId="0BD02C5C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C42784C" w14:textId="2D0DE243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8ADF857" w14:textId="2CF92DAB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F63B578" wp14:editId="0F14D341">
            <wp:extent cx="4267200" cy="62331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23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1CAA3" w14:textId="77777777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26DA885E" w14:textId="5057A817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DD84C8D" w14:textId="635720E4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0AC5687" w14:textId="2E804087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D01231B" w14:textId="1B86898E" w:rsidR="009A2AFE" w:rsidRDefault="009A2AFE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 w:rsidRPr="00C31744">
        <w:rPr>
          <w:b/>
          <w:sz w:val="24"/>
          <w:szCs w:val="24"/>
          <w:lang w:val="en-US"/>
        </w:rPr>
        <w:t xml:space="preserve">Fig </w:t>
      </w:r>
      <w:r>
        <w:rPr>
          <w:b/>
          <w:sz w:val="24"/>
          <w:szCs w:val="24"/>
          <w:lang w:val="en-US"/>
        </w:rPr>
        <w:t>3</w:t>
      </w:r>
      <w:r w:rsidRPr="00C31744">
        <w:rPr>
          <w:b/>
          <w:sz w:val="24"/>
          <w:szCs w:val="24"/>
          <w:lang w:val="en-US"/>
        </w:rPr>
        <w:t xml:space="preserve">: </w:t>
      </w:r>
      <w:r w:rsidR="00A274AA">
        <w:rPr>
          <w:b/>
          <w:sz w:val="24"/>
          <w:szCs w:val="24"/>
          <w:lang w:val="en-US"/>
        </w:rPr>
        <w:t>After Company Summary Button is clicked</w:t>
      </w:r>
    </w:p>
    <w:p w14:paraId="1357DEB6" w14:textId="2D07A297" w:rsidR="00A274AA" w:rsidRDefault="00A274AA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18F556B8" w14:textId="170C9ED9" w:rsidR="00A274AA" w:rsidRDefault="00A274AA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5A36A1AE" w14:textId="7CE5688C" w:rsidR="00A274AA" w:rsidRDefault="00A274AA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7E8C8FC" w14:textId="0873246C" w:rsidR="00A274AA" w:rsidRDefault="00A274AA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448F18A" w14:textId="3D671EB7" w:rsidR="00A274AA" w:rsidRDefault="00A274AA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38121551" w14:textId="3BFF4EFD" w:rsidR="00A274AA" w:rsidRDefault="00A274AA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75D355D" wp14:editId="6FEEECCC">
            <wp:extent cx="4236720" cy="62255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622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E415A" w14:textId="77777777" w:rsidR="009A4B0B" w:rsidRPr="00C31744" w:rsidRDefault="009A4B0B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9383976" w14:textId="3FACA856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5DC2C9CD" w14:textId="2095AFFC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5640DA79" w14:textId="57697992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 w:rsidRPr="00C31744">
        <w:rPr>
          <w:b/>
          <w:sz w:val="24"/>
          <w:szCs w:val="24"/>
          <w:lang w:val="en-US"/>
        </w:rPr>
        <w:t xml:space="preserve">Fig </w:t>
      </w:r>
      <w:r w:rsidR="009A4B0B">
        <w:rPr>
          <w:b/>
          <w:sz w:val="24"/>
          <w:szCs w:val="24"/>
          <w:lang w:val="en-US"/>
        </w:rPr>
        <w:t>4</w:t>
      </w:r>
      <w:r w:rsidRPr="00C31744">
        <w:rPr>
          <w:b/>
          <w:sz w:val="24"/>
          <w:szCs w:val="24"/>
          <w:lang w:val="en-US"/>
        </w:rPr>
        <w:t xml:space="preserve">: </w:t>
      </w:r>
      <w:r w:rsidR="00A274AA">
        <w:rPr>
          <w:b/>
          <w:sz w:val="24"/>
          <w:szCs w:val="24"/>
          <w:lang w:val="en-US"/>
        </w:rPr>
        <w:t>Error Handling</w:t>
      </w:r>
    </w:p>
    <w:p w14:paraId="499DC4BB" w14:textId="5777EC87" w:rsidR="0086419D" w:rsidRDefault="0086419D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2EB9D514" w14:textId="2A303888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16F59233" w14:textId="65F66B5E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3981E1DF" w14:textId="46C2F0FE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3FA416F7" w14:textId="1511E1A4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6A0A173C" w14:textId="202A3DA7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F8BF5E1" w14:textId="076473C9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33BA9E97" w14:textId="0BC87972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3F4B9BF" wp14:editId="203E2970">
            <wp:extent cx="4686300" cy="61798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17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13039" w14:textId="77777777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78AFC0DE" w14:textId="663227B0" w:rsidR="00A274AA" w:rsidRDefault="00A274AA" w:rsidP="00A274AA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 w:rsidRPr="00C31744">
        <w:rPr>
          <w:b/>
          <w:sz w:val="24"/>
          <w:szCs w:val="24"/>
          <w:lang w:val="en-US"/>
        </w:rPr>
        <w:t xml:space="preserve">Fig </w:t>
      </w:r>
      <w:r>
        <w:rPr>
          <w:b/>
          <w:sz w:val="24"/>
          <w:szCs w:val="24"/>
          <w:lang w:val="en-US"/>
        </w:rPr>
        <w:t>4</w:t>
      </w:r>
      <w:r w:rsidRPr="00C31744">
        <w:rPr>
          <w:b/>
          <w:sz w:val="24"/>
          <w:szCs w:val="24"/>
          <w:lang w:val="en-US"/>
        </w:rPr>
        <w:t xml:space="preserve">: </w:t>
      </w:r>
      <w:r>
        <w:rPr>
          <w:b/>
          <w:sz w:val="24"/>
          <w:szCs w:val="24"/>
          <w:lang w:val="en-US"/>
        </w:rPr>
        <w:t>Application Tab Order</w:t>
      </w:r>
    </w:p>
    <w:p w14:paraId="021EF528" w14:textId="77777777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B62F39B" w14:textId="24E7B008" w:rsidR="0086419D" w:rsidRDefault="0086419D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6758DD6C" w14:textId="5733731E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6BD41B8A" w14:textId="43316E93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5A6BD78A" w14:textId="7638B6AD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78C4FA1D" w14:textId="37BC20B3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73F37BD" w14:textId="77777777" w:rsidR="00A274AA" w:rsidRDefault="00A274A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1A12F6F3" w14:textId="6498868A" w:rsidR="0086419D" w:rsidRDefault="0086419D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A6E5A29" w14:textId="77777777" w:rsidR="0086419D" w:rsidRPr="00C31744" w:rsidRDefault="0086419D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23F627A2" w14:textId="3E492EB9" w:rsidR="00C31744" w:rsidRPr="00C31744" w:rsidRDefault="002F25B3" w:rsidP="004661E9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Source </w:t>
      </w:r>
      <w:r w:rsidR="00C31744">
        <w:rPr>
          <w:b/>
          <w:sz w:val="28"/>
          <w:szCs w:val="28"/>
          <w:lang w:val="en-US"/>
        </w:rPr>
        <w:t>Code:</w:t>
      </w:r>
    </w:p>
    <w:p w14:paraId="347228E0" w14:textId="556A8595" w:rsidR="00C31744" w:rsidRDefault="00C31744">
      <w:pPr>
        <w:rPr>
          <w:rFonts w:ascii="Consolas" w:hAnsi="Consolas" w:cs="Consolas"/>
          <w:color w:val="008000"/>
          <w:sz w:val="19"/>
          <w:szCs w:val="19"/>
          <w:lang w:val="en-IN"/>
        </w:rPr>
      </w:pPr>
    </w:p>
    <w:p w14:paraId="79636E7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>/* Student Name: Varun Dua</w:t>
      </w:r>
    </w:p>
    <w:p w14:paraId="7692EBF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Student ID: 19230587</w:t>
      </w:r>
    </w:p>
    <w:p w14:paraId="7D73E11C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Date: 07/10/2019</w:t>
      </w:r>
    </w:p>
    <w:p w14:paraId="618FE2C9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Assignment: 2</w:t>
      </w:r>
    </w:p>
    <w:p w14:paraId="67FC1D59" w14:textId="4812137E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Assignment: Create a well-designed application that allows bus drivers for Mild </w:t>
      </w:r>
      <w:bookmarkStart w:id="0" w:name="_GoBack"/>
      <w:bookmarkEnd w:id="0"/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Atlantic Bus Tours to enter </w:t>
      </w:r>
      <w:r w:rsidR="00606815">
        <w:rPr>
          <w:rFonts w:ascii="Consolas" w:hAnsi="Consolas" w:cs="Consolas"/>
          <w:color w:val="008000"/>
          <w:sz w:val="19"/>
          <w:szCs w:val="19"/>
          <w:lang w:val="en-IN"/>
        </w:rPr>
        <w:t>their</w:t>
      </w:r>
    </w:p>
    <w:p w14:paraId="4DFEC17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  name, the number of discounted, student and full-fare passengers that they have carried on their tours</w:t>
      </w:r>
    </w:p>
    <w:p w14:paraId="4151B04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  that day. The fares for Mild Atlantic Bus Tours are €5.50 for a full-fare passenger, €4.50 for a student</w:t>
      </w:r>
    </w:p>
    <w:p w14:paraId="75E5564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  and €3.75 for a discount fare passenger.</w:t>
      </w:r>
    </w:p>
    <w:p w14:paraId="7A2BFFF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  Calculate data for a driver including total riders, total receipts and average receipts per rider and</w:t>
      </w:r>
    </w:p>
    <w:p w14:paraId="050791A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  display this data, along with the driver’s name in a group box. Calculate summary data for the company </w:t>
      </w:r>
    </w:p>
    <w:p w14:paraId="0E6B954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  including total number of drivers, total number of riders,</w:t>
      </w:r>
    </w:p>
    <w:p w14:paraId="504B7873" w14:textId="32A535FC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  total receipts and average receipt per </w:t>
      </w:r>
      <w:r w:rsidR="00606815">
        <w:rPr>
          <w:rFonts w:ascii="Consolas" w:hAnsi="Consolas" w:cs="Consolas"/>
          <w:color w:val="008000"/>
          <w:sz w:val="19"/>
          <w:szCs w:val="19"/>
          <w:lang w:val="en-IN"/>
        </w:rPr>
        <w:t>rider and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display this data in a group box. </w:t>
      </w:r>
    </w:p>
    <w:p w14:paraId="7A58A69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/</w:t>
      </w:r>
    </w:p>
    <w:p w14:paraId="35FB243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7EA9A23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4CC09CA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;</w:t>
      </w:r>
    </w:p>
    <w:p w14:paraId="14458A2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4AD1E6D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ystem.Component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190A1E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ystem.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4A14F0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ystem.Draw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4B60928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2E25BF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0EE4C5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ystem.Threading.Task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60F4C335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ystem.Windows.For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28F1BB45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5CAA18F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Assignment2</w:t>
      </w:r>
    </w:p>
    <w:p w14:paraId="048B84FC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>{</w:t>
      </w:r>
    </w:p>
    <w:p w14:paraId="77796A3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artial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IN"/>
        </w:rPr>
        <w:t>BusFor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: Form</w:t>
      </w:r>
    </w:p>
    <w:p w14:paraId="07EBF84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{</w:t>
      </w:r>
    </w:p>
    <w:p w14:paraId="02A075D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Initialize Form*/</w:t>
      </w:r>
    </w:p>
    <w:p w14:paraId="60D6705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BusFor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</w:t>
      </w:r>
    </w:p>
    <w:p w14:paraId="1DA1416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4E57F8C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InitializeCompon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1FF069C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6517A015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566531D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IN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decimal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FULLFARE = 5.5m;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Full Fare Charges</w:t>
      </w:r>
    </w:p>
    <w:p w14:paraId="0335509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IN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decimal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TUDENTFARE = 4.5m;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Student Charges</w:t>
      </w:r>
    </w:p>
    <w:p w14:paraId="2F61314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IN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decimal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DISCOUNTFARE = 3.75m;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Discounted Charges</w:t>
      </w:r>
    </w:p>
    <w:p w14:paraId="3EAD5AA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umberOfDriv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;       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To keep tabs on number of drivers</w:t>
      </w:r>
    </w:p>
    <w:p w14:paraId="1B7A7C1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decimal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Fa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.0m;</w:t>
      </w:r>
    </w:p>
    <w:p w14:paraId="44F6B779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;</w:t>
      </w:r>
    </w:p>
    <w:p w14:paraId="47E97D3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;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To catch Negative values in Text boxes</w:t>
      </w:r>
    </w:p>
    <w:p w14:paraId="637676A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52B301A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Handle Form load event. Summary button is kept disabled.*/</w:t>
      </w:r>
    </w:p>
    <w:p w14:paraId="3852DF0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BusForm_Loa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e)</w:t>
      </w:r>
    </w:p>
    <w:p w14:paraId="5E42B8F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40BF39D1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ummaryButton.Enabl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0319EF7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ataGroup.Visi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1503F78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543BCD5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15413E2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Event handler for clicking on Calculate button. Driver summary is calculated, and company summary elements updated*/</w:t>
      </w:r>
    </w:p>
    <w:p w14:paraId="02FB075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CalculateButton_Cli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e)</w:t>
      </w:r>
    </w:p>
    <w:p w14:paraId="7355308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263487E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;</w:t>
      </w:r>
    </w:p>
    <w:p w14:paraId="484EDBC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;</w:t>
      </w:r>
    </w:p>
    <w:p w14:paraId="1452048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;</w:t>
      </w:r>
    </w:p>
    <w:p w14:paraId="2983D74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y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STEP 1 Parse Full Fare Passengers</w:t>
      </w:r>
    </w:p>
    <w:p w14:paraId="41E78A4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{</w:t>
      </w:r>
    </w:p>
    <w:p w14:paraId="6AB08F7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Box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127BF77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&lt; 0)</w:t>
      </w:r>
    </w:p>
    <w:p w14:paraId="38D124B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{</w:t>
      </w:r>
    </w:p>
    <w:p w14:paraId="4A793DF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1;</w:t>
      </w:r>
    </w:p>
    <w:p w14:paraId="284B1841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hrow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Exception();</w:t>
      </w:r>
    </w:p>
    <w:p w14:paraId="63EE423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}                                                         </w:t>
      </w:r>
    </w:p>
    <w:p w14:paraId="466E1DB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y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STEP 2 Parse Students Passengers</w:t>
      </w:r>
    </w:p>
    <w:p w14:paraId="09765C4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{</w:t>
      </w:r>
    </w:p>
    <w:p w14:paraId="1CBFF4F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Box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0B25F01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&lt; 0)</w:t>
      </w:r>
    </w:p>
    <w:p w14:paraId="497870F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{</w:t>
      </w:r>
    </w:p>
    <w:p w14:paraId="2C922F3C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1;</w:t>
      </w:r>
    </w:p>
    <w:p w14:paraId="7F2AEE8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hrow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Exception();</w:t>
      </w:r>
    </w:p>
    <w:p w14:paraId="2D0DBA2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}</w:t>
      </w:r>
    </w:p>
    <w:p w14:paraId="02ABA05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y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STEP 3 Parse Discounted Passengers</w:t>
      </w:r>
    </w:p>
    <w:p w14:paraId="0D32331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{</w:t>
      </w:r>
    </w:p>
    <w:p w14:paraId="59DE05B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Box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358F3071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&lt; 0)</w:t>
      </w:r>
    </w:p>
    <w:p w14:paraId="5142353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{</w:t>
      </w:r>
    </w:p>
    <w:p w14:paraId="74007AD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1;</w:t>
      </w:r>
    </w:p>
    <w:p w14:paraId="5175473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hrow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Exception();</w:t>
      </w:r>
    </w:p>
    <w:p w14:paraId="1B3B1E1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}</w:t>
      </w:r>
    </w:p>
    <w:p w14:paraId="45FF43C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riverData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Driver Name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6CD741A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riverData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riverBox.Text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 ;</w:t>
      </w:r>
    </w:p>
    <w:p w14:paraId="18FF0EF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Passenger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0BED1AE1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Receipt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* FULLFARE)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* STUDENTFARE)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* DISCOUNTFARE)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C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222CEFB9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 Handling situation where number of riders in each category is entered 0, and avoid divide by zero exception */</w:t>
      </w:r>
    </w:p>
    <w:p w14:paraId="30F558B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4F59030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 !=0)</w:t>
      </w:r>
    </w:p>
    <w:p w14:paraId="24D6E7C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{</w:t>
      </w:r>
    </w:p>
    <w:p w14:paraId="6385D5B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lastRenderedPageBreak/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Average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(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* FULLFARE)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* STUDENTFARE)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* DISCOUNTFARE)) /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C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2065B2D1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}</w:t>
      </w:r>
    </w:p>
    <w:p w14:paraId="7889B8C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else</w:t>
      </w:r>
    </w:p>
    <w:p w14:paraId="568223EC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{</w:t>
      </w:r>
    </w:p>
    <w:p w14:paraId="59A9042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Average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0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441129D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}</w:t>
      </w:r>
    </w:p>
    <w:p w14:paraId="617E85C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4DDFF6D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ataGroup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Driver Summary Data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;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Name of the group box updated for Driver Summary</w:t>
      </w:r>
    </w:p>
    <w:p w14:paraId="240E83F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ataGroup.Visi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BEA0C2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CalculateButton.Enabl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3CE0F11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ClearButton.Focu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1C8DA65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ummaryButton.Enabl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01325CA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InfoPanel.Enabl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0419236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536ECFE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Updating data for Company Summary*/</w:t>
      </w:r>
    </w:p>
    <w:p w14:paraId="5D2A8E7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44A8590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Fa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= 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* FULLFARE)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* STUDENTFARE)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* DISCOUNTFARE));</w:t>
      </w:r>
    </w:p>
    <w:p w14:paraId="096B32D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umberOfDriv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++;</w:t>
      </w:r>
    </w:p>
    <w:p w14:paraId="708918EC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}</w:t>
      </w:r>
    </w:p>
    <w:p w14:paraId="568DFAE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catch</w:t>
      </w:r>
    </w:p>
    <w:p w14:paraId="1FDEB8B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{</w:t>
      </w:r>
    </w:p>
    <w:p w14:paraId="3E60638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= 0)</w:t>
      </w:r>
    </w:p>
    <w:p w14:paraId="12D6E3E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{</w:t>
      </w:r>
    </w:p>
    <w:p w14:paraId="58F0B3D5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Please Enter Numerical Data for Discount Fare Riders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Data Entry Error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Buttons.O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Icon.St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252FD9B5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Box.Focu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37BFBAB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Box.SelectA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();                            </w:t>
      </w:r>
    </w:p>
    <w:p w14:paraId="516BB129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}</w:t>
      </w:r>
    </w:p>
    <w:p w14:paraId="2B785D3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else</w:t>
      </w:r>
    </w:p>
    <w:p w14:paraId="439BFED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{</w:t>
      </w:r>
    </w:p>
    <w:p w14:paraId="528C300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Please Enter Non Negative Data for Discount Fare Riders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Data Entry Error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Buttons.O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Icon.St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671A958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Box.Focu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01E6CC2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Box.SelectA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0E330741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;</w:t>
      </w:r>
    </w:p>
    <w:p w14:paraId="56AA119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}</w:t>
      </w:r>
    </w:p>
    <w:p w14:paraId="5571E1E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                   </w:t>
      </w:r>
    </w:p>
    <w:p w14:paraId="0CF4A4D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}</w:t>
      </w:r>
    </w:p>
    <w:p w14:paraId="206506A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}</w:t>
      </w:r>
    </w:p>
    <w:p w14:paraId="5EBDFFA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catch</w:t>
      </w:r>
    </w:p>
    <w:p w14:paraId="3A0482B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{</w:t>
      </w:r>
    </w:p>
    <w:p w14:paraId="5A17FF19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= 0)</w:t>
      </w:r>
    </w:p>
    <w:p w14:paraId="65A240A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{</w:t>
      </w:r>
    </w:p>
    <w:p w14:paraId="1C96B64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Please Enter Numerical Data for Student Fare Riders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Data Entry Error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Buttons.O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Icon.St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5CDAE44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Box.Focu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547483FC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Box.SelectA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14F82E9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}</w:t>
      </w:r>
    </w:p>
    <w:p w14:paraId="10213599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else</w:t>
      </w:r>
    </w:p>
    <w:p w14:paraId="6511EC05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{</w:t>
      </w:r>
    </w:p>
    <w:p w14:paraId="7B9879E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Please Enter Non Negative Data for Student Fare Riders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Data Entry Error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Buttons.O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Icon.St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238A211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lastRenderedPageBreak/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Box.Focu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0525090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Box.SelectA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78D789C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;</w:t>
      </w:r>
    </w:p>
    <w:p w14:paraId="7FCCD73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}</w:t>
      </w:r>
    </w:p>
    <w:p w14:paraId="7069C0B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                   </w:t>
      </w:r>
    </w:p>
    <w:p w14:paraId="2413BF1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}</w:t>
      </w:r>
    </w:p>
    <w:p w14:paraId="2496CA9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}</w:t>
      </w:r>
    </w:p>
    <w:p w14:paraId="47E7F381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catch</w:t>
      </w:r>
    </w:p>
    <w:p w14:paraId="2875691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{</w:t>
      </w:r>
    </w:p>
    <w:p w14:paraId="3B4E61C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= 0)</w:t>
      </w:r>
    </w:p>
    <w:p w14:paraId="490A5D9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{</w:t>
      </w:r>
    </w:p>
    <w:p w14:paraId="2DB4860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Please Enter Numerical Data for Full Fare Riders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Data Entry Error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Buttons.O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Icon.St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01877CA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Box.Focu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45C6345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Box.SelectA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5FD3ACE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}</w:t>
      </w:r>
    </w:p>
    <w:p w14:paraId="569BF18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else</w:t>
      </w:r>
    </w:p>
    <w:p w14:paraId="378EA8C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{</w:t>
      </w:r>
    </w:p>
    <w:p w14:paraId="76EEC6F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Please Enter Non Negative Data for Full Fare Riders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Data Entry Error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Buttons.O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MessageBoxIcon.St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4153F3A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Box.Focu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4CB74CAC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Box.SelectA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2F0537C1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egativeException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0;</w:t>
      </w:r>
    </w:p>
    <w:p w14:paraId="7638B5B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}</w:t>
      </w:r>
    </w:p>
    <w:p w14:paraId="789FF5B5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</w:t>
      </w:r>
    </w:p>
    <w:p w14:paraId="2BA224D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}   </w:t>
      </w:r>
    </w:p>
    <w:p w14:paraId="066CA20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</w:p>
    <w:p w14:paraId="1090B06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   </w:t>
      </w:r>
    </w:p>
    <w:p w14:paraId="19CCFCD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680BD91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2994D25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Event handler on clicking Clear button.*/</w:t>
      </w:r>
    </w:p>
    <w:p w14:paraId="4D559B1C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ClearButton_Cli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e)</w:t>
      </w:r>
    </w:p>
    <w:p w14:paraId="682C5CA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08EB90EC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ataGroup.Visi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02352D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InfoPanel.Visi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62D3F1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InfoPanel.Enabl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40DB534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CalculateButton.Enabl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39162AC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riverBox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2274BEC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FullFareBox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3C8D7D9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tudentBox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B0D991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iscountBox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3B5F71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riverBox.Focu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06D620E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5FB9F49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7BE86206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Event handler for Summary button Click. Company Summary is displayed and Calculate button is disabled*/</w:t>
      </w:r>
    </w:p>
    <w:p w14:paraId="1D0569F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SummaryButton_Cli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e)</w:t>
      </w:r>
    </w:p>
    <w:p w14:paraId="73BF87F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15CF0684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ataGroup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Company Summary Data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;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Name of the Group box is updated for Company Summary</w:t>
      </w:r>
    </w:p>
    <w:p w14:paraId="4239A109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riverData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Total Drivers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37E3C11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riverData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NumberOfDriver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3774767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Passenger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Passengers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09F2640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Receipt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Fare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C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32F4AA2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 Handling situation where number of riders in each category is entered 0, and avoid divide by zero exception */</w:t>
      </w:r>
    </w:p>
    <w:p w14:paraId="6F315251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!=0)</w:t>
      </w:r>
    </w:p>
    <w:p w14:paraId="522FE2B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lastRenderedPageBreak/>
        <w:t xml:space="preserve">            {</w:t>
      </w:r>
    </w:p>
    <w:p w14:paraId="12185E1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Average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Fa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talPasseng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C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4BDF791E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}</w:t>
      </w:r>
    </w:p>
    <w:p w14:paraId="5736540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else</w:t>
      </w:r>
    </w:p>
    <w:p w14:paraId="5A42927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{</w:t>
      </w:r>
    </w:p>
    <w:p w14:paraId="46F9DE15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AverageLabel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0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AC9B95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}</w:t>
      </w:r>
    </w:p>
    <w:p w14:paraId="27D77BF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InfoPanel.Visi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10BCAD3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DataGroup.Visi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314D1C8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CalculateButton.Enabl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64D0857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ClearButton.Focu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0445D783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06697145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162B0BC8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Event handler for Exit button Click.*/</w:t>
      </w:r>
    </w:p>
    <w:p w14:paraId="0C6FB57A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ExitButton_Cli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e)</w:t>
      </w:r>
    </w:p>
    <w:p w14:paraId="3491B72D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552D197B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IN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/>
        </w:rPr>
        <w:t>();</w:t>
      </w:r>
    </w:p>
    <w:p w14:paraId="3E375F3F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6D4DCC60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}</w:t>
      </w:r>
    </w:p>
    <w:p w14:paraId="5CA66C92" w14:textId="77777777" w:rsidR="00A274AA" w:rsidRDefault="00A274AA" w:rsidP="00A274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>}</w:t>
      </w:r>
    </w:p>
    <w:p w14:paraId="72939212" w14:textId="77777777" w:rsidR="00A274AA" w:rsidRDefault="00A274AA">
      <w:pPr>
        <w:rPr>
          <w:sz w:val="24"/>
          <w:szCs w:val="24"/>
          <w:lang w:val="en-US"/>
        </w:rPr>
      </w:pPr>
    </w:p>
    <w:sectPr w:rsidR="00A274AA" w:rsidSect="007D2B60">
      <w:headerReference w:type="default" r:id="rId13"/>
      <w:footerReference w:type="default" r:id="rId14"/>
      <w:pgSz w:w="12240" w:h="15840"/>
      <w:pgMar w:top="1440" w:right="1440" w:bottom="12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1B1B3" w14:textId="77777777" w:rsidR="00CB494C" w:rsidRDefault="00CB494C" w:rsidP="00DD2DA5">
      <w:pPr>
        <w:spacing w:after="0" w:line="240" w:lineRule="auto"/>
      </w:pPr>
      <w:r>
        <w:separator/>
      </w:r>
    </w:p>
  </w:endnote>
  <w:endnote w:type="continuationSeparator" w:id="0">
    <w:p w14:paraId="2838A87B" w14:textId="77777777" w:rsidR="00CB494C" w:rsidRDefault="00CB494C" w:rsidP="00DD2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F2858" w14:textId="6566C9A5" w:rsidR="005C470D" w:rsidRDefault="00310149" w:rsidP="00DD2DA5">
    <w:r>
      <w:t>Varun</w:t>
    </w:r>
    <w:r w:rsidR="002F25B3">
      <w:t xml:space="preserve"> D</w:t>
    </w:r>
    <w:r>
      <w:t>ua</w:t>
    </w:r>
    <w:r w:rsidR="002F25B3">
      <w:t xml:space="preserve"> 1</w:t>
    </w:r>
    <w:r>
      <w:t>9230587</w:t>
    </w:r>
    <w:r w:rsidR="002F25B3">
      <w:t xml:space="preserve"> Assign</w:t>
    </w:r>
    <w:r>
      <w:t>ment</w:t>
    </w:r>
    <w:r w:rsidR="002F25B3">
      <w:t xml:space="preserve"> </w:t>
    </w:r>
    <w:r w:rsidR="0070103F">
      <w:t>2</w:t>
    </w:r>
    <w:r w:rsidR="00CE775F">
      <w:t xml:space="preserve"> </w:t>
    </w:r>
    <w:r w:rsidR="005C470D">
      <w:tab/>
    </w:r>
    <w:sdt>
      <w:sdtPr>
        <w:id w:val="250395305"/>
        <w:docPartObj>
          <w:docPartGallery w:val="Page Numbers (Top of Page)"/>
          <w:docPartUnique/>
        </w:docPartObj>
      </w:sdtPr>
      <w:sdtEndPr/>
      <w:sdtContent>
        <w:r w:rsidR="005C470D">
          <w:tab/>
        </w:r>
        <w:r w:rsidR="005C470D">
          <w:tab/>
        </w:r>
        <w:r w:rsidR="005C470D">
          <w:tab/>
        </w:r>
        <w:r w:rsidR="005C470D">
          <w:tab/>
        </w:r>
        <w:r w:rsidR="00CE775F">
          <w:t xml:space="preserve">                                    </w:t>
        </w:r>
        <w:r w:rsidR="005C470D">
          <w:t xml:space="preserve">Page </w:t>
        </w:r>
        <w:r w:rsidR="00C84E99">
          <w:fldChar w:fldCharType="begin"/>
        </w:r>
        <w:r w:rsidR="005C470D">
          <w:instrText xml:space="preserve"> PAGE </w:instrText>
        </w:r>
        <w:r w:rsidR="00C84E99">
          <w:fldChar w:fldCharType="separate"/>
        </w:r>
        <w:r w:rsidR="00C31744">
          <w:rPr>
            <w:noProof/>
          </w:rPr>
          <w:t>2</w:t>
        </w:r>
        <w:r w:rsidR="00C84E99">
          <w:rPr>
            <w:noProof/>
          </w:rPr>
          <w:fldChar w:fldCharType="end"/>
        </w:r>
        <w:r w:rsidR="005C470D">
          <w:t xml:space="preserve"> of </w:t>
        </w:r>
        <w:r w:rsidR="00D46293">
          <w:rPr>
            <w:noProof/>
          </w:rPr>
          <w:fldChar w:fldCharType="begin"/>
        </w:r>
        <w:r w:rsidR="00D46293">
          <w:rPr>
            <w:noProof/>
          </w:rPr>
          <w:instrText xml:space="preserve"> NUMPAGES  </w:instrText>
        </w:r>
        <w:r w:rsidR="00D46293">
          <w:rPr>
            <w:noProof/>
          </w:rPr>
          <w:fldChar w:fldCharType="separate"/>
        </w:r>
        <w:r w:rsidR="00C31744">
          <w:rPr>
            <w:noProof/>
          </w:rPr>
          <w:t>3</w:t>
        </w:r>
        <w:r w:rsidR="00D46293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24ABB" w14:textId="77777777" w:rsidR="00CB494C" w:rsidRDefault="00CB494C" w:rsidP="00DD2DA5">
      <w:pPr>
        <w:spacing w:after="0" w:line="240" w:lineRule="auto"/>
      </w:pPr>
      <w:r>
        <w:separator/>
      </w:r>
    </w:p>
  </w:footnote>
  <w:footnote w:type="continuationSeparator" w:id="0">
    <w:p w14:paraId="090CC506" w14:textId="77777777" w:rsidR="00CB494C" w:rsidRDefault="00CB494C" w:rsidP="00DD2D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026B6" w14:textId="0EF5BD16" w:rsidR="005C470D" w:rsidRDefault="00004837">
    <w:pPr>
      <w:pStyle w:val="Header"/>
    </w:pPr>
    <w:r>
      <w:t>MS806</w:t>
    </w:r>
    <w:r w:rsidR="005C470D">
      <w:t xml:space="preserve"> Assignment</w:t>
    </w:r>
    <w:r w:rsidR="002F25B3">
      <w:t xml:space="preserve"> </w:t>
    </w:r>
    <w:r w:rsidR="0070103F"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jU1N7A0NjA3tLBQ0lEKTi0uzszPAykwqwUA+e4IViwAAAA="/>
  </w:docVars>
  <w:rsids>
    <w:rsidRoot w:val="00492C3C"/>
    <w:rsid w:val="000028DF"/>
    <w:rsid w:val="00004837"/>
    <w:rsid w:val="00016FA5"/>
    <w:rsid w:val="000638DB"/>
    <w:rsid w:val="000A0EDF"/>
    <w:rsid w:val="000E0626"/>
    <w:rsid w:val="000E0980"/>
    <w:rsid w:val="001037E2"/>
    <w:rsid w:val="00184455"/>
    <w:rsid w:val="001B7228"/>
    <w:rsid w:val="001D1D67"/>
    <w:rsid w:val="002615CD"/>
    <w:rsid w:val="002663C0"/>
    <w:rsid w:val="00285CC1"/>
    <w:rsid w:val="002932E2"/>
    <w:rsid w:val="002A2D41"/>
    <w:rsid w:val="002A30F8"/>
    <w:rsid w:val="002D1F7B"/>
    <w:rsid w:val="002E4FD5"/>
    <w:rsid w:val="002F25B3"/>
    <w:rsid w:val="00310149"/>
    <w:rsid w:val="00334461"/>
    <w:rsid w:val="00365770"/>
    <w:rsid w:val="003C5D45"/>
    <w:rsid w:val="00410AF2"/>
    <w:rsid w:val="004278C0"/>
    <w:rsid w:val="00436AE2"/>
    <w:rsid w:val="00437F4A"/>
    <w:rsid w:val="0046370E"/>
    <w:rsid w:val="004661E9"/>
    <w:rsid w:val="00490A01"/>
    <w:rsid w:val="00492C3C"/>
    <w:rsid w:val="004B6201"/>
    <w:rsid w:val="004C64B0"/>
    <w:rsid w:val="004F3D9E"/>
    <w:rsid w:val="005428DC"/>
    <w:rsid w:val="00572472"/>
    <w:rsid w:val="00583944"/>
    <w:rsid w:val="005C470D"/>
    <w:rsid w:val="005D697A"/>
    <w:rsid w:val="005F5A1A"/>
    <w:rsid w:val="00606815"/>
    <w:rsid w:val="00626C55"/>
    <w:rsid w:val="00634693"/>
    <w:rsid w:val="006524DA"/>
    <w:rsid w:val="00666356"/>
    <w:rsid w:val="006A3E2E"/>
    <w:rsid w:val="006C749F"/>
    <w:rsid w:val="0070103F"/>
    <w:rsid w:val="00746A9E"/>
    <w:rsid w:val="00750886"/>
    <w:rsid w:val="00751C99"/>
    <w:rsid w:val="00797BA1"/>
    <w:rsid w:val="007D2B60"/>
    <w:rsid w:val="00807433"/>
    <w:rsid w:val="00834291"/>
    <w:rsid w:val="0085387A"/>
    <w:rsid w:val="0086419D"/>
    <w:rsid w:val="00870AE0"/>
    <w:rsid w:val="00870B6A"/>
    <w:rsid w:val="008934F0"/>
    <w:rsid w:val="008A57FA"/>
    <w:rsid w:val="008B447B"/>
    <w:rsid w:val="008B489A"/>
    <w:rsid w:val="008C03A9"/>
    <w:rsid w:val="008C15F6"/>
    <w:rsid w:val="00911989"/>
    <w:rsid w:val="00912651"/>
    <w:rsid w:val="00931333"/>
    <w:rsid w:val="009668C9"/>
    <w:rsid w:val="009A2AFE"/>
    <w:rsid w:val="009A4B0B"/>
    <w:rsid w:val="009F1913"/>
    <w:rsid w:val="009F4711"/>
    <w:rsid w:val="00A01F1A"/>
    <w:rsid w:val="00A274AA"/>
    <w:rsid w:val="00A408E7"/>
    <w:rsid w:val="00A40AF3"/>
    <w:rsid w:val="00A62E50"/>
    <w:rsid w:val="00A71F67"/>
    <w:rsid w:val="00AE0059"/>
    <w:rsid w:val="00AF3EEE"/>
    <w:rsid w:val="00B15B66"/>
    <w:rsid w:val="00B21578"/>
    <w:rsid w:val="00B379F4"/>
    <w:rsid w:val="00B74780"/>
    <w:rsid w:val="00B82729"/>
    <w:rsid w:val="00BD36BA"/>
    <w:rsid w:val="00C31744"/>
    <w:rsid w:val="00C32470"/>
    <w:rsid w:val="00C56726"/>
    <w:rsid w:val="00C84E99"/>
    <w:rsid w:val="00CA030E"/>
    <w:rsid w:val="00CB494C"/>
    <w:rsid w:val="00CD10E2"/>
    <w:rsid w:val="00CE775F"/>
    <w:rsid w:val="00D16A41"/>
    <w:rsid w:val="00D16DCE"/>
    <w:rsid w:val="00D36DD7"/>
    <w:rsid w:val="00D46293"/>
    <w:rsid w:val="00D46B32"/>
    <w:rsid w:val="00D61AC1"/>
    <w:rsid w:val="00D83723"/>
    <w:rsid w:val="00D83E92"/>
    <w:rsid w:val="00DD2DA5"/>
    <w:rsid w:val="00DE5539"/>
    <w:rsid w:val="00DE76BB"/>
    <w:rsid w:val="00E020FB"/>
    <w:rsid w:val="00E3669B"/>
    <w:rsid w:val="00E613A8"/>
    <w:rsid w:val="00E73226"/>
    <w:rsid w:val="00E9373F"/>
    <w:rsid w:val="00E96E6D"/>
    <w:rsid w:val="00EC73C9"/>
    <w:rsid w:val="00ED1BEA"/>
    <w:rsid w:val="00EE2280"/>
    <w:rsid w:val="00F204EA"/>
    <w:rsid w:val="00F979EE"/>
    <w:rsid w:val="00FD2255"/>
    <w:rsid w:val="00FE0D52"/>
    <w:rsid w:val="00FF6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7307CC"/>
  <w15:docId w15:val="{530B51FC-2838-41F9-8108-27339E4D0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2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C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2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DA5"/>
  </w:style>
  <w:style w:type="paragraph" w:styleId="Footer">
    <w:name w:val="footer"/>
    <w:basedOn w:val="Normal"/>
    <w:link w:val="FooterChar"/>
    <w:uiPriority w:val="99"/>
    <w:unhideWhenUsed/>
    <w:rsid w:val="00DD2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2DA5"/>
  </w:style>
  <w:style w:type="table" w:styleId="TableGrid">
    <w:name w:val="Table Grid"/>
    <w:basedOn w:val="TableNormal"/>
    <w:uiPriority w:val="59"/>
    <w:rsid w:val="006C749F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749F"/>
    <w:pPr>
      <w:ind w:left="72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869924-2B88-4750-92CB-237E4CB39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1</Pages>
  <Words>1491</Words>
  <Characters>850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Application Programming</vt:lpstr>
    </vt:vector>
  </TitlesOfParts>
  <Company>NUI Galway</Company>
  <LinksUpToDate>false</LinksUpToDate>
  <CharactersWithSpaces>9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pplication Programming</dc:title>
  <dc:creator>Neil Keane</dc:creator>
  <cp:lastModifiedBy>Dua, Varun</cp:lastModifiedBy>
  <cp:revision>22</cp:revision>
  <dcterms:created xsi:type="dcterms:W3CDTF">2019-09-12T15:44:00Z</dcterms:created>
  <dcterms:modified xsi:type="dcterms:W3CDTF">2019-10-07T12:52:00Z</dcterms:modified>
</cp:coreProperties>
</file>